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06C1E" w14:textId="65BFB6D0" w:rsidR="00435FD8" w:rsidRPr="007E070D" w:rsidRDefault="00C55DE1" w:rsidP="007E070D">
      <w:pPr>
        <w:spacing w:before="27"/>
        <w:ind w:left="120"/>
        <w:rPr>
          <w:rFonts w:ascii="Palatino Linotype"/>
          <w:sz w:val="28"/>
        </w:rPr>
      </w:pPr>
      <w:r>
        <w:rPr>
          <w:noProof/>
        </w:rPr>
        <w:drawing>
          <wp:anchor distT="0" distB="0" distL="0" distR="0" simplePos="0" relativeHeight="251490304" behindDoc="1" locked="0" layoutInCell="1" allowOverlap="1" wp14:anchorId="2A0669F3" wp14:editId="2C2D8CE6">
            <wp:simplePos x="0" y="0"/>
            <wp:positionH relativeFrom="page">
              <wp:posOffset>6485255</wp:posOffset>
            </wp:positionH>
            <wp:positionV relativeFrom="paragraph">
              <wp:posOffset>12100</wp:posOffset>
            </wp:positionV>
            <wp:extent cx="671321" cy="861822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71321" cy="8618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2436A">
        <w:rPr>
          <w:rFonts w:ascii="Palatino Linotype"/>
          <w:color w:val="292425"/>
          <w:sz w:val="28"/>
        </w:rPr>
        <w:t>INTERVIEW RATING</w:t>
      </w:r>
      <w:r w:rsidR="00B2436A">
        <w:rPr>
          <w:rFonts w:ascii="Palatino Linotype"/>
          <w:color w:val="292425"/>
          <w:spacing w:val="66"/>
          <w:sz w:val="28"/>
        </w:rPr>
        <w:t xml:space="preserve"> </w:t>
      </w:r>
      <w:r w:rsidR="00B2436A">
        <w:rPr>
          <w:rFonts w:ascii="Palatino Linotype"/>
          <w:color w:val="292425"/>
          <w:sz w:val="28"/>
        </w:rPr>
        <w:t>SHEET</w:t>
      </w:r>
    </w:p>
    <w:p w14:paraId="1580BF4D" w14:textId="69FC293C" w:rsidR="00435FD8" w:rsidRDefault="00435FD8">
      <w:pPr>
        <w:pStyle w:val="BodyText"/>
        <w:spacing w:before="8"/>
        <w:rPr>
          <w:rFonts w:ascii="Palatino Linotype"/>
          <w:sz w:val="21"/>
        </w:rPr>
      </w:pPr>
    </w:p>
    <w:p w14:paraId="07379EF4" w14:textId="48AE91BF" w:rsidR="00435FD8" w:rsidRPr="00C55DE1" w:rsidRDefault="00B2436A">
      <w:pPr>
        <w:pStyle w:val="BodyText"/>
        <w:spacing w:before="68" w:line="417" w:lineRule="auto"/>
        <w:ind w:left="120" w:right="759"/>
        <w:rPr>
          <w:sz w:val="22"/>
          <w:szCs w:val="22"/>
        </w:rPr>
      </w:pPr>
      <w:r w:rsidRPr="00C55DE1">
        <w:rPr>
          <w:color w:val="292425"/>
          <w:sz w:val="22"/>
          <w:szCs w:val="22"/>
        </w:rPr>
        <w:t>Listed below are some qualities used to rate potential employees during an interview. After practicing an interview, how do you think you rate these?</w:t>
      </w:r>
    </w:p>
    <w:p w14:paraId="7BD9B008" w14:textId="77777777" w:rsidR="00435FD8" w:rsidRDefault="00435FD8">
      <w:pPr>
        <w:pStyle w:val="BodyText"/>
        <w:rPr>
          <w:sz w:val="20"/>
        </w:rPr>
      </w:pPr>
    </w:p>
    <w:tbl>
      <w:tblPr>
        <w:tblStyle w:val="TableGrid"/>
        <w:tblW w:w="9123" w:type="dxa"/>
        <w:jc w:val="center"/>
        <w:tblLook w:val="04A0" w:firstRow="1" w:lastRow="0" w:firstColumn="1" w:lastColumn="0" w:noHBand="0" w:noVBand="1"/>
      </w:tblPr>
      <w:tblGrid>
        <w:gridCol w:w="3171"/>
        <w:gridCol w:w="1984"/>
        <w:gridCol w:w="1984"/>
        <w:gridCol w:w="1984"/>
      </w:tblGrid>
      <w:tr w:rsidR="00EB2264" w:rsidRPr="00EB2264" w14:paraId="541178D0" w14:textId="77777777" w:rsidTr="7B9D79D7">
        <w:trPr>
          <w:trHeight w:val="397"/>
          <w:jc w:val="center"/>
        </w:trPr>
        <w:tc>
          <w:tcPr>
            <w:tcW w:w="3171" w:type="dxa"/>
            <w:vAlign w:val="center"/>
          </w:tcPr>
          <w:p w14:paraId="48C52D8B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766D1A74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  <w:r w:rsidRPr="00EB2264">
              <w:rPr>
                <w:sz w:val="20"/>
                <w:szCs w:val="20"/>
              </w:rPr>
              <w:t>Above Average</w:t>
            </w:r>
          </w:p>
          <w:p w14:paraId="6EA093DF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  <w:p w14:paraId="4F711067" w14:textId="630FC25F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  <w:r w:rsidRPr="00EB2264">
              <w:rPr>
                <w:sz w:val="20"/>
                <w:szCs w:val="20"/>
              </w:rPr>
              <w:t>5</w:t>
            </w:r>
          </w:p>
        </w:tc>
        <w:tc>
          <w:tcPr>
            <w:tcW w:w="1984" w:type="dxa"/>
            <w:vAlign w:val="center"/>
          </w:tcPr>
          <w:p w14:paraId="19D96CD4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  <w:r w:rsidRPr="00EB2264">
              <w:rPr>
                <w:sz w:val="20"/>
                <w:szCs w:val="20"/>
              </w:rPr>
              <w:t>Average</w:t>
            </w:r>
          </w:p>
          <w:p w14:paraId="7791EE11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  <w:p w14:paraId="3F8F1044" w14:textId="3466F352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  <w:r w:rsidRPr="00EB2264">
              <w:rPr>
                <w:sz w:val="20"/>
                <w:szCs w:val="20"/>
              </w:rPr>
              <w:t>3</w:t>
            </w:r>
          </w:p>
        </w:tc>
        <w:tc>
          <w:tcPr>
            <w:tcW w:w="1984" w:type="dxa"/>
            <w:vAlign w:val="center"/>
          </w:tcPr>
          <w:p w14:paraId="2D3784F4" w14:textId="77777777" w:rsid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low Average</w:t>
            </w:r>
          </w:p>
          <w:p w14:paraId="49DC71BC" w14:textId="77777777" w:rsid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  <w:p w14:paraId="6E6FDA2A" w14:textId="29042412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B2264" w:rsidRPr="00EB2264" w14:paraId="43C3464A" w14:textId="77777777" w:rsidTr="7B9D79D7">
        <w:trPr>
          <w:trHeight w:val="397"/>
          <w:jc w:val="center"/>
        </w:trPr>
        <w:tc>
          <w:tcPr>
            <w:tcW w:w="3171" w:type="dxa"/>
            <w:vAlign w:val="center"/>
          </w:tcPr>
          <w:p w14:paraId="3D54B1A2" w14:textId="492A5E71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ility to Talk</w:t>
            </w:r>
          </w:p>
        </w:tc>
        <w:tc>
          <w:tcPr>
            <w:tcW w:w="1984" w:type="dxa"/>
            <w:vAlign w:val="center"/>
          </w:tcPr>
          <w:p w14:paraId="752F672B" w14:textId="19EDDD4E" w:rsidR="00EB2264" w:rsidRPr="00EB2264" w:rsidRDefault="00041673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1984" w:type="dxa"/>
            <w:vAlign w:val="center"/>
          </w:tcPr>
          <w:p w14:paraId="3695DC3A" w14:textId="554FB188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2E2E5D6F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  <w:tr w:rsidR="00EB2264" w:rsidRPr="00EB2264" w14:paraId="6553BE27" w14:textId="77777777" w:rsidTr="7B9D79D7">
        <w:trPr>
          <w:trHeight w:val="397"/>
          <w:jc w:val="center"/>
        </w:trPr>
        <w:tc>
          <w:tcPr>
            <w:tcW w:w="3171" w:type="dxa"/>
            <w:vAlign w:val="center"/>
          </w:tcPr>
          <w:p w14:paraId="0F202BAB" w14:textId="2698A2E9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bility to work in </w:t>
            </w:r>
            <w:r w:rsidR="00BB0208">
              <w:rPr>
                <w:sz w:val="20"/>
                <w:szCs w:val="20"/>
              </w:rPr>
              <w:t xml:space="preserve">a </w:t>
            </w:r>
            <w:r>
              <w:rPr>
                <w:sz w:val="20"/>
                <w:szCs w:val="20"/>
              </w:rPr>
              <w:t>team</w:t>
            </w:r>
          </w:p>
        </w:tc>
        <w:tc>
          <w:tcPr>
            <w:tcW w:w="1984" w:type="dxa"/>
            <w:vAlign w:val="center"/>
          </w:tcPr>
          <w:p w14:paraId="6037F1B2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5D402ACE" w14:textId="3A29BB62" w:rsidR="00EB2264" w:rsidRPr="00EB2264" w:rsidRDefault="007E070D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1984" w:type="dxa"/>
            <w:vAlign w:val="center"/>
          </w:tcPr>
          <w:p w14:paraId="01B70552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  <w:tr w:rsidR="00EB2264" w:rsidRPr="00EB2264" w14:paraId="5445D752" w14:textId="77777777" w:rsidTr="7B9D79D7">
        <w:trPr>
          <w:trHeight w:val="397"/>
          <w:jc w:val="center"/>
        </w:trPr>
        <w:tc>
          <w:tcPr>
            <w:tcW w:w="3171" w:type="dxa"/>
            <w:vAlign w:val="center"/>
          </w:tcPr>
          <w:p w14:paraId="58B2D42E" w14:textId="0017D5D0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husiasm</w:t>
            </w:r>
          </w:p>
        </w:tc>
        <w:tc>
          <w:tcPr>
            <w:tcW w:w="1984" w:type="dxa"/>
            <w:vAlign w:val="center"/>
          </w:tcPr>
          <w:p w14:paraId="5F82DCC6" w14:textId="2C96DEA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3A5C7FA2" w14:textId="4705A66E" w:rsidR="00EB2264" w:rsidRPr="00EB2264" w:rsidRDefault="00041673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1984" w:type="dxa"/>
            <w:vAlign w:val="center"/>
          </w:tcPr>
          <w:p w14:paraId="09992C51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  <w:tr w:rsidR="00EB2264" w:rsidRPr="00EB2264" w14:paraId="5875447D" w14:textId="77777777" w:rsidTr="7B9D79D7">
        <w:trPr>
          <w:trHeight w:val="397"/>
          <w:jc w:val="center"/>
        </w:trPr>
        <w:tc>
          <w:tcPr>
            <w:tcW w:w="3171" w:type="dxa"/>
            <w:vAlign w:val="center"/>
          </w:tcPr>
          <w:p w14:paraId="166251F6" w14:textId="747E6B25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elligence</w:t>
            </w:r>
          </w:p>
        </w:tc>
        <w:tc>
          <w:tcPr>
            <w:tcW w:w="1984" w:type="dxa"/>
            <w:vAlign w:val="center"/>
          </w:tcPr>
          <w:p w14:paraId="54EF16CB" w14:textId="0A8F09FC" w:rsidR="00EB2264" w:rsidRPr="00EB2264" w:rsidRDefault="007E070D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1984" w:type="dxa"/>
            <w:vAlign w:val="center"/>
          </w:tcPr>
          <w:p w14:paraId="734A4E13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04A21110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  <w:tr w:rsidR="00EB2264" w:rsidRPr="00EB2264" w14:paraId="284219C2" w14:textId="77777777" w:rsidTr="7B9D79D7">
        <w:trPr>
          <w:trHeight w:val="397"/>
          <w:jc w:val="center"/>
        </w:trPr>
        <w:tc>
          <w:tcPr>
            <w:tcW w:w="3171" w:type="dxa"/>
            <w:vAlign w:val="center"/>
          </w:tcPr>
          <w:p w14:paraId="25D159A9" w14:textId="50EFABF2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urity</w:t>
            </w:r>
          </w:p>
        </w:tc>
        <w:tc>
          <w:tcPr>
            <w:tcW w:w="1984" w:type="dxa"/>
            <w:vAlign w:val="center"/>
          </w:tcPr>
          <w:p w14:paraId="6B697199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4737E62E" w14:textId="2C7EB222" w:rsidR="00EB2264" w:rsidRPr="00EB2264" w:rsidRDefault="007E070D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1984" w:type="dxa"/>
            <w:vAlign w:val="center"/>
          </w:tcPr>
          <w:p w14:paraId="46864642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  <w:tr w:rsidR="00EB2264" w:rsidRPr="00EB2264" w14:paraId="66D81865" w14:textId="77777777" w:rsidTr="7B9D79D7">
        <w:trPr>
          <w:trHeight w:val="397"/>
          <w:jc w:val="center"/>
        </w:trPr>
        <w:tc>
          <w:tcPr>
            <w:tcW w:w="3171" w:type="dxa"/>
            <w:vAlign w:val="center"/>
          </w:tcPr>
          <w:p w14:paraId="0AB2165D" w14:textId="58A0921A" w:rsid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rsonality</w:t>
            </w:r>
          </w:p>
        </w:tc>
        <w:tc>
          <w:tcPr>
            <w:tcW w:w="1984" w:type="dxa"/>
            <w:vAlign w:val="center"/>
          </w:tcPr>
          <w:p w14:paraId="6D1094F8" w14:textId="17FBC652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302FEE39" w14:textId="3ECEA0CE" w:rsidR="00EB2264" w:rsidRPr="00EB2264" w:rsidRDefault="00041673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1984" w:type="dxa"/>
            <w:vAlign w:val="center"/>
          </w:tcPr>
          <w:p w14:paraId="39D2CB90" w14:textId="77777777" w:rsidR="00EB2264" w:rsidRPr="00EB2264" w:rsidRDefault="00EB2264" w:rsidP="7B9D79D7">
            <w:pPr>
              <w:pStyle w:val="BodyText"/>
              <w:rPr>
                <w:sz w:val="20"/>
                <w:szCs w:val="20"/>
              </w:rPr>
            </w:pPr>
          </w:p>
        </w:tc>
      </w:tr>
      <w:tr w:rsidR="00EB2264" w:rsidRPr="00EB2264" w14:paraId="2E60BFF4" w14:textId="77777777" w:rsidTr="7B9D79D7">
        <w:trPr>
          <w:trHeight w:val="397"/>
          <w:jc w:val="center"/>
        </w:trPr>
        <w:tc>
          <w:tcPr>
            <w:tcW w:w="3171" w:type="dxa"/>
            <w:vAlign w:val="center"/>
          </w:tcPr>
          <w:p w14:paraId="06E929AC" w14:textId="799527A9" w:rsid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ise</w:t>
            </w:r>
          </w:p>
        </w:tc>
        <w:tc>
          <w:tcPr>
            <w:tcW w:w="1984" w:type="dxa"/>
            <w:vAlign w:val="center"/>
          </w:tcPr>
          <w:p w14:paraId="39F06867" w14:textId="1A390E7F" w:rsidR="00EB2264" w:rsidRPr="00EB2264" w:rsidRDefault="00041673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1984" w:type="dxa"/>
            <w:vAlign w:val="center"/>
          </w:tcPr>
          <w:p w14:paraId="56E204BE" w14:textId="30F3F635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37DCD83F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  <w:tr w:rsidR="00EB2264" w:rsidRPr="00EB2264" w14:paraId="1EE03D9E" w14:textId="77777777" w:rsidTr="7B9D79D7">
        <w:trPr>
          <w:trHeight w:val="397"/>
          <w:jc w:val="center"/>
        </w:trPr>
        <w:tc>
          <w:tcPr>
            <w:tcW w:w="3171" w:type="dxa"/>
            <w:vAlign w:val="center"/>
          </w:tcPr>
          <w:p w14:paraId="03748228" w14:textId="19A07869" w:rsid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eded Skills</w:t>
            </w:r>
          </w:p>
        </w:tc>
        <w:tc>
          <w:tcPr>
            <w:tcW w:w="1984" w:type="dxa"/>
            <w:vAlign w:val="center"/>
          </w:tcPr>
          <w:p w14:paraId="27B1F41A" w14:textId="45243CF4" w:rsidR="00EB2264" w:rsidRPr="00EB2264" w:rsidRDefault="007E070D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1984" w:type="dxa"/>
            <w:vAlign w:val="center"/>
          </w:tcPr>
          <w:p w14:paraId="70EE4C6E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00F700A4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  <w:tr w:rsidR="00EB2264" w:rsidRPr="00EB2264" w14:paraId="00F34DFF" w14:textId="77777777" w:rsidTr="7B9D79D7">
        <w:trPr>
          <w:trHeight w:val="397"/>
          <w:jc w:val="center"/>
        </w:trPr>
        <w:tc>
          <w:tcPr>
            <w:tcW w:w="3171" w:type="dxa"/>
            <w:vAlign w:val="center"/>
          </w:tcPr>
          <w:p w14:paraId="189D2DEB" w14:textId="2EE1511D" w:rsidR="00EB2264" w:rsidRDefault="00C55DE1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urtesy / Politeness</w:t>
            </w:r>
          </w:p>
        </w:tc>
        <w:tc>
          <w:tcPr>
            <w:tcW w:w="1984" w:type="dxa"/>
            <w:vAlign w:val="center"/>
          </w:tcPr>
          <w:p w14:paraId="60F7583A" w14:textId="594D7E1E" w:rsidR="00EB2264" w:rsidRPr="00EB2264" w:rsidRDefault="00064E7E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1984" w:type="dxa"/>
            <w:vAlign w:val="center"/>
          </w:tcPr>
          <w:p w14:paraId="0C008A55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0BC78984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  <w:tr w:rsidR="00C55DE1" w:rsidRPr="00EB2264" w14:paraId="1A20A0A0" w14:textId="77777777" w:rsidTr="7B9D79D7">
        <w:trPr>
          <w:trHeight w:val="397"/>
          <w:jc w:val="center"/>
        </w:trPr>
        <w:tc>
          <w:tcPr>
            <w:tcW w:w="9123" w:type="dxa"/>
            <w:gridSpan w:val="4"/>
          </w:tcPr>
          <w:p w14:paraId="13209389" w14:textId="649FDF11" w:rsidR="00C55DE1" w:rsidRDefault="00C55DE1" w:rsidP="00C55DE1">
            <w:pPr>
              <w:pStyle w:val="Body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 Comments:</w:t>
            </w:r>
          </w:p>
          <w:p w14:paraId="643D8064" w14:textId="0D986B19" w:rsidR="00501EF1" w:rsidRDefault="00524C66" w:rsidP="00C55DE1">
            <w:pPr>
              <w:pStyle w:val="Body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s</w:t>
            </w:r>
            <w:r w:rsidRPr="00524C66">
              <w:rPr>
                <w:sz w:val="20"/>
                <w:szCs w:val="20"/>
              </w:rPr>
              <w:t xml:space="preserve"> speaking ability is good</w:t>
            </w:r>
          </w:p>
          <w:p w14:paraId="26BF71A0" w14:textId="77777777" w:rsidR="00C55DE1" w:rsidRDefault="00C55DE1" w:rsidP="00C55DE1">
            <w:pPr>
              <w:pStyle w:val="BodyText"/>
              <w:rPr>
                <w:sz w:val="20"/>
                <w:szCs w:val="20"/>
              </w:rPr>
            </w:pPr>
          </w:p>
          <w:p w14:paraId="7CBEA225" w14:textId="77777777" w:rsidR="00C55DE1" w:rsidRDefault="00C55DE1" w:rsidP="00C55DE1">
            <w:pPr>
              <w:pStyle w:val="BodyText"/>
              <w:rPr>
                <w:sz w:val="20"/>
                <w:szCs w:val="20"/>
              </w:rPr>
            </w:pPr>
          </w:p>
          <w:p w14:paraId="3FB13258" w14:textId="77777777" w:rsidR="00C55DE1" w:rsidRDefault="00C55DE1" w:rsidP="00C55DE1">
            <w:pPr>
              <w:pStyle w:val="BodyText"/>
              <w:rPr>
                <w:sz w:val="20"/>
                <w:szCs w:val="20"/>
              </w:rPr>
            </w:pPr>
          </w:p>
          <w:p w14:paraId="19B399D1" w14:textId="385F6BA4" w:rsidR="00C55DE1" w:rsidRPr="00EB2264" w:rsidRDefault="00C55DE1" w:rsidP="00C55DE1">
            <w:pPr>
              <w:pStyle w:val="BodyText"/>
              <w:rPr>
                <w:sz w:val="20"/>
                <w:szCs w:val="20"/>
              </w:rPr>
            </w:pPr>
          </w:p>
        </w:tc>
      </w:tr>
    </w:tbl>
    <w:p w14:paraId="3729C2D7" w14:textId="77777777" w:rsidR="00C55DE1" w:rsidRDefault="00C55DE1" w:rsidP="00C55DE1">
      <w:pPr>
        <w:pStyle w:val="BodyText"/>
        <w:rPr>
          <w:sz w:val="20"/>
        </w:rPr>
      </w:pPr>
    </w:p>
    <w:p w14:paraId="0BE16335" w14:textId="7435E602" w:rsidR="00C55DE1" w:rsidRDefault="00C55DE1" w:rsidP="00C55DE1">
      <w:pPr>
        <w:jc w:val="both"/>
      </w:pPr>
    </w:p>
    <w:p w14:paraId="08D81B8D" w14:textId="795FCA4F" w:rsidR="00C55DE1" w:rsidRPr="00C55DE1" w:rsidRDefault="00C55DE1" w:rsidP="00C55DE1">
      <w:pPr>
        <w:pStyle w:val="BodyText"/>
        <w:rPr>
          <w:sz w:val="20"/>
        </w:rPr>
      </w:pPr>
      <w:r w:rsidRPr="00016F1F">
        <w:rPr>
          <w:b/>
        </w:rPr>
        <w:tab/>
      </w:r>
      <w:r w:rsidRPr="00016F1F">
        <w:rPr>
          <w:b/>
        </w:rPr>
        <w:tab/>
      </w:r>
      <w:r w:rsidRPr="00016F1F">
        <w:rPr>
          <w:b/>
        </w:rPr>
        <w:tab/>
      </w:r>
      <w:r w:rsidRPr="00016F1F">
        <w:rPr>
          <w:b/>
        </w:rPr>
        <w:tab/>
      </w:r>
      <w:r w:rsidRPr="00016F1F">
        <w:rPr>
          <w:b/>
        </w:rPr>
        <w:tab/>
      </w:r>
      <w:r w:rsidRPr="00016F1F">
        <w:rPr>
          <w:b/>
        </w:rPr>
        <w:tab/>
      </w:r>
    </w:p>
    <w:p w14:paraId="3520A4C9" w14:textId="25B76CDD" w:rsidR="00435FD8" w:rsidRPr="00C55DE1" w:rsidRDefault="00B2436A">
      <w:pPr>
        <w:pStyle w:val="BodyText"/>
        <w:spacing w:before="67" w:line="417" w:lineRule="auto"/>
        <w:ind w:left="119" w:right="759"/>
        <w:rPr>
          <w:sz w:val="22"/>
          <w:szCs w:val="22"/>
        </w:rPr>
      </w:pPr>
      <w:r w:rsidRPr="00C55DE1">
        <w:rPr>
          <w:color w:val="292425"/>
          <w:sz w:val="22"/>
          <w:szCs w:val="22"/>
        </w:rPr>
        <w:t>Using</w:t>
      </w:r>
      <w:r w:rsidRPr="00C55DE1">
        <w:rPr>
          <w:color w:val="292425"/>
          <w:spacing w:val="-21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the</w:t>
      </w:r>
      <w:r w:rsidRPr="00C55DE1">
        <w:rPr>
          <w:color w:val="292425"/>
          <w:spacing w:val="-20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values</w:t>
      </w:r>
      <w:r w:rsidRPr="00C55DE1">
        <w:rPr>
          <w:color w:val="292425"/>
          <w:spacing w:val="-20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given</w:t>
      </w:r>
      <w:r w:rsidRPr="00C55DE1">
        <w:rPr>
          <w:color w:val="292425"/>
          <w:spacing w:val="-20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under</w:t>
      </w:r>
      <w:r w:rsidRPr="00C55DE1">
        <w:rPr>
          <w:color w:val="292425"/>
          <w:spacing w:val="-20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each</w:t>
      </w:r>
      <w:r w:rsidRPr="00C55DE1">
        <w:rPr>
          <w:color w:val="292425"/>
          <w:spacing w:val="-21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category,</w:t>
      </w:r>
      <w:r w:rsidRPr="00C55DE1">
        <w:rPr>
          <w:color w:val="292425"/>
          <w:spacing w:val="-20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add</w:t>
      </w:r>
      <w:r w:rsidRPr="00C55DE1">
        <w:rPr>
          <w:color w:val="292425"/>
          <w:spacing w:val="-20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the</w:t>
      </w:r>
      <w:r w:rsidRPr="00C55DE1">
        <w:rPr>
          <w:color w:val="292425"/>
          <w:spacing w:val="-20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score</w:t>
      </w:r>
      <w:r w:rsidRPr="00C55DE1">
        <w:rPr>
          <w:color w:val="292425"/>
          <w:spacing w:val="-20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for</w:t>
      </w:r>
      <w:r w:rsidRPr="00C55DE1">
        <w:rPr>
          <w:color w:val="292425"/>
          <w:spacing w:val="-20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your</w:t>
      </w:r>
      <w:r w:rsidRPr="00C55DE1">
        <w:rPr>
          <w:color w:val="292425"/>
          <w:spacing w:val="-21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answers</w:t>
      </w:r>
      <w:r w:rsidRPr="00C55DE1">
        <w:rPr>
          <w:color w:val="292425"/>
          <w:spacing w:val="-20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and determine your rating on the following</w:t>
      </w:r>
      <w:r w:rsidRPr="00C55DE1">
        <w:rPr>
          <w:color w:val="292425"/>
          <w:spacing w:val="12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scale:</w:t>
      </w:r>
    </w:p>
    <w:p w14:paraId="405E722F" w14:textId="77777777" w:rsidR="00435FD8" w:rsidRPr="00C55DE1" w:rsidRDefault="00435FD8">
      <w:pPr>
        <w:pStyle w:val="BodyText"/>
        <w:spacing w:before="8"/>
        <w:rPr>
          <w:sz w:val="28"/>
          <w:szCs w:val="22"/>
        </w:rPr>
      </w:pPr>
    </w:p>
    <w:p w14:paraId="024F53A3" w14:textId="77777777" w:rsidR="00435FD8" w:rsidRPr="00C55DE1" w:rsidRDefault="00B2436A">
      <w:pPr>
        <w:pStyle w:val="BodyText"/>
        <w:tabs>
          <w:tab w:val="left" w:pos="2279"/>
        </w:tabs>
        <w:ind w:left="839"/>
        <w:rPr>
          <w:sz w:val="22"/>
          <w:szCs w:val="22"/>
        </w:rPr>
      </w:pPr>
      <w:r w:rsidRPr="00C55DE1">
        <w:rPr>
          <w:color w:val="292425"/>
          <w:sz w:val="22"/>
          <w:szCs w:val="22"/>
        </w:rPr>
        <w:t>36</w:t>
      </w:r>
      <w:r w:rsidRPr="00C55DE1">
        <w:rPr>
          <w:color w:val="292425"/>
          <w:spacing w:val="22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-</w:t>
      </w:r>
      <w:r w:rsidRPr="00C55DE1">
        <w:rPr>
          <w:color w:val="292425"/>
          <w:spacing w:val="22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45</w:t>
      </w:r>
      <w:r w:rsidRPr="00C55DE1">
        <w:rPr>
          <w:color w:val="292425"/>
          <w:sz w:val="22"/>
          <w:szCs w:val="22"/>
        </w:rPr>
        <w:tab/>
        <w:t>Ready for the</w:t>
      </w:r>
      <w:r w:rsidRPr="00C55DE1">
        <w:rPr>
          <w:color w:val="292425"/>
          <w:spacing w:val="39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interview</w:t>
      </w:r>
    </w:p>
    <w:p w14:paraId="38485088" w14:textId="4EC429D0" w:rsidR="00435FD8" w:rsidRPr="00C55DE1" w:rsidRDefault="00435FD8">
      <w:pPr>
        <w:pStyle w:val="BodyText"/>
        <w:spacing w:before="1"/>
        <w:rPr>
          <w:szCs w:val="22"/>
        </w:rPr>
      </w:pPr>
    </w:p>
    <w:p w14:paraId="33035274" w14:textId="4EE19B50" w:rsidR="00435FD8" w:rsidRPr="00C55DE1" w:rsidRDefault="00B2436A" w:rsidP="7B9D79D7">
      <w:pPr>
        <w:pStyle w:val="BodyText"/>
        <w:tabs>
          <w:tab w:val="left" w:pos="2278"/>
        </w:tabs>
        <w:spacing w:line="501" w:lineRule="auto"/>
        <w:ind w:left="839" w:right="2703"/>
        <w:rPr>
          <w:color w:val="292425"/>
          <w:sz w:val="22"/>
          <w:szCs w:val="22"/>
        </w:rPr>
      </w:pPr>
      <w:r w:rsidRPr="00C55DE1">
        <w:rPr>
          <w:color w:val="292425"/>
          <w:sz w:val="22"/>
          <w:szCs w:val="22"/>
        </w:rPr>
        <w:t>27</w:t>
      </w:r>
      <w:r w:rsidRPr="00C55DE1">
        <w:rPr>
          <w:color w:val="292425"/>
          <w:spacing w:val="21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-</w:t>
      </w:r>
      <w:r w:rsidRPr="00C55DE1">
        <w:rPr>
          <w:color w:val="292425"/>
          <w:spacing w:val="22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35</w:t>
      </w:r>
      <w:r w:rsidRPr="00C55DE1">
        <w:rPr>
          <w:color w:val="292425"/>
          <w:sz w:val="22"/>
          <w:szCs w:val="22"/>
        </w:rPr>
        <w:tab/>
        <w:t>Might handle it; could use more</w:t>
      </w:r>
      <w:r w:rsidRPr="00C55DE1">
        <w:rPr>
          <w:color w:val="292425"/>
          <w:spacing w:val="-31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 xml:space="preserve">practice </w:t>
      </w:r>
    </w:p>
    <w:p w14:paraId="34DC58DB" w14:textId="11157E53" w:rsidR="00C55DE1" w:rsidRPr="00064E7E" w:rsidRDefault="00064E7E" w:rsidP="00064E7E">
      <w:pPr>
        <w:pStyle w:val="BodyText"/>
        <w:tabs>
          <w:tab w:val="left" w:pos="2278"/>
        </w:tabs>
        <w:spacing w:line="501" w:lineRule="auto"/>
        <w:ind w:left="839" w:right="2703"/>
        <w:rPr>
          <w:color w:val="292425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F45B3D8" wp14:editId="1C76B549">
                <wp:simplePos x="0" y="0"/>
                <wp:positionH relativeFrom="column">
                  <wp:posOffset>1494155</wp:posOffset>
                </wp:positionH>
                <wp:positionV relativeFrom="paragraph">
                  <wp:posOffset>333375</wp:posOffset>
                </wp:positionV>
                <wp:extent cx="239395" cy="20955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395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1BEF81" w14:textId="39A72218" w:rsidR="00064E7E" w:rsidRDefault="00064E7E">
                            <w:r>
                              <w:rPr>
                                <w:sz w:val="20"/>
                                <w:szCs w:val="20"/>
                              </w:rPr>
                              <w:sym w:font="Wingdings" w:char="F0FC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45B3D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17.65pt;margin-top:26.25pt;width:18.85pt;height:16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">
                <v:textbox>
                  <w:txbxContent>
                    <w:p w14:paraId="411BEF81" w14:textId="39A72218" w:rsidR="00064E7E" w:rsidRDefault="00064E7E">
                      <w:r>
                        <w:rPr>
                          <w:sz w:val="20"/>
                          <w:szCs w:val="20"/>
                        </w:rPr>
                        <w:sym w:font="Wingdings" w:char="F0FC"/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2436A" w:rsidRPr="00C55DE1">
        <w:rPr>
          <w:color w:val="292425"/>
          <w:sz w:val="22"/>
          <w:szCs w:val="22"/>
        </w:rPr>
        <w:t>9</w:t>
      </w:r>
      <w:r w:rsidR="00B2436A" w:rsidRPr="00C55DE1">
        <w:rPr>
          <w:color w:val="292425"/>
          <w:spacing w:val="18"/>
          <w:sz w:val="22"/>
          <w:szCs w:val="22"/>
        </w:rPr>
        <w:t xml:space="preserve"> </w:t>
      </w:r>
      <w:r w:rsidR="00B2436A" w:rsidRPr="00C55DE1">
        <w:rPr>
          <w:color w:val="292425"/>
          <w:sz w:val="22"/>
          <w:szCs w:val="22"/>
        </w:rPr>
        <w:t>-</w:t>
      </w:r>
      <w:r w:rsidR="00B2436A" w:rsidRPr="00C55DE1">
        <w:rPr>
          <w:color w:val="292425"/>
          <w:spacing w:val="18"/>
          <w:sz w:val="22"/>
          <w:szCs w:val="22"/>
        </w:rPr>
        <w:t xml:space="preserve"> </w:t>
      </w:r>
      <w:r w:rsidR="00B2436A" w:rsidRPr="00C55DE1">
        <w:rPr>
          <w:color w:val="292425"/>
          <w:sz w:val="22"/>
          <w:szCs w:val="22"/>
        </w:rPr>
        <w:t>26</w:t>
      </w:r>
      <w:r w:rsidR="00B2436A" w:rsidRPr="00C55DE1">
        <w:rPr>
          <w:color w:val="292425"/>
          <w:sz w:val="22"/>
          <w:szCs w:val="22"/>
        </w:rPr>
        <w:tab/>
        <w:t>Definitely need more</w:t>
      </w:r>
      <w:r w:rsidR="00B2436A" w:rsidRPr="00C55DE1">
        <w:rPr>
          <w:color w:val="292425"/>
          <w:spacing w:val="22"/>
          <w:sz w:val="22"/>
          <w:szCs w:val="22"/>
        </w:rPr>
        <w:t xml:space="preserve"> </w:t>
      </w:r>
      <w:r w:rsidR="00B2436A" w:rsidRPr="00C55DE1">
        <w:rPr>
          <w:color w:val="292425"/>
          <w:sz w:val="22"/>
          <w:szCs w:val="22"/>
        </w:rPr>
        <w:t>practice</w:t>
      </w:r>
      <w:r>
        <w:rPr>
          <w:i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5AA035BC" wp14:editId="3E55402B">
                <wp:simplePos x="0" y="0"/>
                <wp:positionH relativeFrom="column">
                  <wp:posOffset>1484630</wp:posOffset>
                </wp:positionH>
                <wp:positionV relativeFrom="paragraph">
                  <wp:posOffset>333375</wp:posOffset>
                </wp:positionV>
                <wp:extent cx="274320" cy="182880"/>
                <wp:effectExtent l="0" t="0" r="0" b="0"/>
                <wp:wrapNone/>
                <wp:docPr id="3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432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83523A" id="Rectangle 8" o:spid="_x0000_s1026" style="position:absolute;margin-left:116.9pt;margin-top:26.25pt;width:21.6pt;height:14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" o:allowincell="f"/>
            </w:pict>
          </mc:Fallback>
        </mc:AlternateContent>
      </w:r>
    </w:p>
    <w:p w14:paraId="1F5C5730" w14:textId="06288FC1" w:rsidR="00C55DE1" w:rsidRDefault="00C55DE1" w:rsidP="00C55DE1">
      <w:pPr>
        <w:spacing w:line="360" w:lineRule="auto"/>
        <w:jc w:val="both"/>
      </w:pPr>
      <w:r w:rsidRPr="00016F1F">
        <w:rPr>
          <w:i/>
        </w:rPr>
        <w:t>Next Process</w:t>
      </w:r>
      <w:r w:rsidRPr="00016F1F">
        <w:tab/>
      </w:r>
      <w:r>
        <w:tab/>
      </w:r>
      <w:r w:rsidRPr="00016F1F">
        <w:t>:</w:t>
      </w:r>
      <w:r w:rsidRPr="00016F1F">
        <w:tab/>
      </w:r>
      <w:r>
        <w:rPr>
          <w:b/>
        </w:rPr>
        <w:t>HIRE</w:t>
      </w:r>
    </w:p>
    <w:p w14:paraId="3489A17B" w14:textId="5F63FC55" w:rsidR="00C55DE1" w:rsidRPr="00016F1F" w:rsidRDefault="00C55DE1" w:rsidP="00C55DE1">
      <w:pPr>
        <w:spacing w:line="360" w:lineRule="auto"/>
        <w:jc w:val="both"/>
      </w:pPr>
      <w:r>
        <w:tab/>
      </w:r>
      <w:r>
        <w:tab/>
      </w:r>
      <w:r>
        <w:tab/>
      </w:r>
      <w:r>
        <w:tab/>
        <w:t xml:space="preserve">      </w:t>
      </w:r>
    </w:p>
    <w:p w14:paraId="1F04CBBE" w14:textId="774FD70B" w:rsidR="00C55DE1" w:rsidRPr="00016F1F" w:rsidRDefault="00064E7E" w:rsidP="00C55DE1">
      <w:pPr>
        <w:spacing w:line="360" w:lineRule="auto"/>
        <w:ind w:left="1440" w:firstLine="720"/>
        <w:jc w:val="both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 wp14:anchorId="73E1252E" wp14:editId="39BF348D">
                <wp:simplePos x="0" y="0"/>
                <wp:positionH relativeFrom="column">
                  <wp:posOffset>1494155</wp:posOffset>
                </wp:positionH>
                <wp:positionV relativeFrom="paragraph">
                  <wp:posOffset>38100</wp:posOffset>
                </wp:positionV>
                <wp:extent cx="274320" cy="182880"/>
                <wp:effectExtent l="0" t="0" r="0" b="0"/>
                <wp:wrapNone/>
                <wp:docPr id="2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432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251E07" id="Rectangle 10" o:spid="_x0000_s1026" style="position:absolute;margin-left:117.65pt;margin-top:3pt;width:21.6pt;height:14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" o:allowincell="f"/>
            </w:pict>
          </mc:Fallback>
        </mc:AlternateContent>
      </w:r>
      <w:r w:rsidR="00C55DE1">
        <w:rPr>
          <w:b/>
        </w:rPr>
        <w:t xml:space="preserve"> </w:t>
      </w:r>
      <w:r w:rsidR="00C55DE1">
        <w:rPr>
          <w:b/>
        </w:rPr>
        <w:tab/>
        <w:t>REJECT</w:t>
      </w:r>
    </w:p>
    <w:p w14:paraId="14A4790B" w14:textId="77777777" w:rsidR="00C55DE1" w:rsidRDefault="00C55DE1" w:rsidP="7B9D79D7">
      <w:pPr>
        <w:pStyle w:val="BodyText"/>
        <w:tabs>
          <w:tab w:val="left" w:pos="2278"/>
        </w:tabs>
        <w:spacing w:line="501" w:lineRule="auto"/>
        <w:ind w:right="2703"/>
        <w:jc w:val="both"/>
      </w:pPr>
    </w:p>
    <w:sectPr w:rsidR="00C55DE1" w:rsidSect="00C55DE1">
      <w:headerReference w:type="default" r:id="rId7"/>
      <w:type w:val="continuous"/>
      <w:pgSz w:w="12240" w:h="15840"/>
      <w:pgMar w:top="1560" w:right="1360" w:bottom="280" w:left="1680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E44BAC" w14:textId="77777777" w:rsidR="00D42873" w:rsidRDefault="00D42873" w:rsidP="00EB2264">
      <w:r>
        <w:separator/>
      </w:r>
    </w:p>
  </w:endnote>
  <w:endnote w:type="continuationSeparator" w:id="0">
    <w:p w14:paraId="073DD5D8" w14:textId="77777777" w:rsidR="00D42873" w:rsidRDefault="00D42873" w:rsidP="00EB22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22F2E6" w14:textId="77777777" w:rsidR="00D42873" w:rsidRDefault="00D42873" w:rsidP="00EB2264">
      <w:r>
        <w:separator/>
      </w:r>
    </w:p>
  </w:footnote>
  <w:footnote w:type="continuationSeparator" w:id="0">
    <w:p w14:paraId="5FF176F6" w14:textId="77777777" w:rsidR="00D42873" w:rsidRDefault="00D42873" w:rsidP="00EB22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D64B7" w14:textId="3E2D8043" w:rsidR="00EB2264" w:rsidRDefault="00EB2264">
    <w:pPr>
      <w:pStyle w:val="Header"/>
    </w:pPr>
    <w:r>
      <w:t>Candidate’s Name:</w:t>
    </w:r>
    <w:r w:rsidR="007E070D">
      <w:t xml:space="preserve"> </w:t>
    </w:r>
    <w:r w:rsidR="00041673">
      <w:t>Zaky Setya Gumilang</w:t>
    </w:r>
  </w:p>
  <w:p w14:paraId="0A46A10F" w14:textId="77777777" w:rsidR="00C55DE1" w:rsidRDefault="00C55DE1">
    <w:pPr>
      <w:pStyle w:val="Header"/>
    </w:pPr>
  </w:p>
  <w:p w14:paraId="39274514" w14:textId="3BAE6649" w:rsidR="00C55DE1" w:rsidRDefault="00C55DE1">
    <w:pPr>
      <w:pStyle w:val="Header"/>
    </w:pPr>
    <w:r>
      <w:t>Chosen Job:</w:t>
    </w:r>
    <w:r w:rsidR="00041673">
      <w:t xml:space="preserve"> Virtual Assistan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MjG0NLIwNrMwMzRV0lEKTi0uzszPAykwqgUA384/MCwAAAA="/>
  </w:docVars>
  <w:rsids>
    <w:rsidRoot w:val="00435FD8"/>
    <w:rsid w:val="00041673"/>
    <w:rsid w:val="00064E7E"/>
    <w:rsid w:val="0007576B"/>
    <w:rsid w:val="000C139B"/>
    <w:rsid w:val="003E7E14"/>
    <w:rsid w:val="00435FD8"/>
    <w:rsid w:val="00501EF1"/>
    <w:rsid w:val="00524C66"/>
    <w:rsid w:val="007E070D"/>
    <w:rsid w:val="00875B38"/>
    <w:rsid w:val="00B2436A"/>
    <w:rsid w:val="00BB0208"/>
    <w:rsid w:val="00C55DE1"/>
    <w:rsid w:val="00D42873"/>
    <w:rsid w:val="00E37A1F"/>
    <w:rsid w:val="00EB2264"/>
    <w:rsid w:val="16190FD2"/>
    <w:rsid w:val="7B9D7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E15515"/>
  <w15:docId w15:val="{529C2C0C-64A9-461A-9353-9D517539C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B226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2264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EB22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2264"/>
    <w:rPr>
      <w:rFonts w:ascii="Arial" w:eastAsia="Arial" w:hAnsi="Arial" w:cs="Arial"/>
      <w:lang w:bidi="en-US"/>
    </w:rPr>
  </w:style>
  <w:style w:type="table" w:styleId="TableGrid">
    <w:name w:val="Table Grid"/>
    <w:basedOn w:val="TableNormal"/>
    <w:uiPriority w:val="39"/>
    <w:rsid w:val="00EB22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C55DE1"/>
    <w:pPr>
      <w:widowControl/>
      <w:autoSpaceDE/>
      <w:autoSpaceDN/>
      <w:jc w:val="center"/>
    </w:pPr>
    <w:rPr>
      <w:rFonts w:eastAsia="Times New Roman" w:cs="Times New Roman"/>
      <w:b/>
      <w:szCs w:val="20"/>
      <w:lang w:bidi="ar-SA"/>
    </w:rPr>
  </w:style>
  <w:style w:type="character" w:customStyle="1" w:styleId="TitleChar">
    <w:name w:val="Title Char"/>
    <w:basedOn w:val="DefaultParagraphFont"/>
    <w:link w:val="Title"/>
    <w:rsid w:val="00C55DE1"/>
    <w:rPr>
      <w:rFonts w:ascii="Arial" w:eastAsia="Times New Roman" w:hAnsi="Arial" w:cs="Times New Roman"/>
      <w:b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11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ICHAEL GERALDIN WIJAYA</cp:lastModifiedBy>
  <cp:revision>8</cp:revision>
  <dcterms:created xsi:type="dcterms:W3CDTF">2023-01-11T10:17:00Z</dcterms:created>
  <dcterms:modified xsi:type="dcterms:W3CDTF">2023-01-11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0-10-02T00:00:00Z</vt:filetime>
  </property>
  <property fmtid="{D5CDD505-2E9C-101B-9397-08002B2CF9AE}" pid="3" name="GrammarlyDocumentId">
    <vt:lpwstr>d24deec95cad2dd8810bbea55692ed85c3c222f67e06e31ce0681d4ef11643eb</vt:lpwstr>
  </property>
</Properties>
</file>